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36E69F96" w:rsidR="00B979E5" w:rsidRPr="006C3587" w:rsidRDefault="00FA0443" w:rsidP="000C4F7A">
      <w:pPr>
        <w:jc w:val="both"/>
        <w:rPr>
          <w:b/>
          <w:bCs/>
        </w:rPr>
      </w:pPr>
      <w:bookmarkStart w:id="0" w:name="_Hlk39308486"/>
      <w:bookmarkEnd w:id="0"/>
      <w:r w:rsidRPr="006C3587">
        <w:rPr>
          <w:b/>
          <w:bCs/>
        </w:rPr>
        <w:t xml:space="preserve">Anleitung zum </w:t>
      </w:r>
      <w:r w:rsidR="00181CD9">
        <w:rPr>
          <w:b/>
          <w:bCs/>
        </w:rPr>
        <w:t>Anmelden bei Microsoft Teams auf einem Android Gerä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77777777" w:rsidR="006000E5" w:rsidRDefault="00125C3E" w:rsidP="000C4F7A">
      <w:pPr>
        <w:jc w:val="both"/>
      </w:pPr>
      <w:r>
        <w:t xml:space="preserve">Öffnen Sie den Browser Ihrer Wahl (Google Chrome, Mozilla Firefox, Microsoft Edge, etc.) und gehen Sie auf die Seite </w:t>
      </w:r>
      <w:hyperlink r:id="rId5" w:history="1">
        <w:r>
          <w:rPr>
            <w:rStyle w:val="Hyperlink"/>
          </w:rPr>
          <w:t>https://www.microsoft.com/de-de/microsoft-365/microsoft-teams/download-app</w:t>
        </w:r>
      </w:hyperlink>
      <w:r w:rsidR="008D0D89">
        <w:t xml:space="preserve"> </w:t>
      </w:r>
      <w:r>
        <w:t>. Hier klicken Sie auf „Auf den Desktop herunterladen“ um die Installationsdatei der</w:t>
      </w:r>
      <w:r w:rsidR="000246AB">
        <w:t xml:space="preserve"> App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rsidR="008D0D89">
        <w:t xml:space="preserve"> </w:t>
      </w:r>
      <w:r w:rsidR="000246AB">
        <w:t>herunter</w:t>
      </w:r>
      <w:r>
        <w:t>zuladen</w:t>
      </w:r>
      <w:r w:rsidR="000246AB">
        <w:t>.</w:t>
      </w:r>
      <w:r w:rsidR="001C0B78">
        <w:t xml:space="preserve"> </w:t>
      </w:r>
    </w:p>
    <w:p w14:paraId="1CE36B05" w14:textId="6991BFDE" w:rsidR="006000E5" w:rsidRDefault="006000E5" w:rsidP="006000E5">
      <w:pPr>
        <w:jc w:val="center"/>
      </w:pPr>
      <w:r>
        <w:rPr>
          <w:noProof/>
        </w:rPr>
        <mc:AlternateContent>
          <mc:Choice Requires="wps">
            <w:drawing>
              <wp:anchor distT="0" distB="0" distL="114300" distR="114300" simplePos="0" relativeHeight="251781120" behindDoc="0" locked="0" layoutInCell="1" allowOverlap="1" wp14:anchorId="1C0F9485" wp14:editId="76BD88A0">
                <wp:simplePos x="0" y="0"/>
                <wp:positionH relativeFrom="column">
                  <wp:posOffset>2780030</wp:posOffset>
                </wp:positionH>
                <wp:positionV relativeFrom="paragraph">
                  <wp:posOffset>2893060</wp:posOffset>
                </wp:positionV>
                <wp:extent cx="1706538" cy="397822"/>
                <wp:effectExtent l="19050" t="19050" r="46355" b="40640"/>
                <wp:wrapNone/>
                <wp:docPr id="32" name="Rechteck 32"/>
                <wp:cNvGraphicFramePr/>
                <a:graphic xmlns:a="http://schemas.openxmlformats.org/drawingml/2006/main">
                  <a:graphicData uri="http://schemas.microsoft.com/office/word/2010/wordprocessingShape">
                    <wps:wsp>
                      <wps:cNvSpPr/>
                      <wps:spPr>
                        <a:xfrm>
                          <a:off x="0" y="0"/>
                          <a:ext cx="1706538" cy="397822"/>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D4F93D" id="Rechteck 32" o:spid="_x0000_s1026" style="position:absolute;margin-left:218.9pt;margin-top:227.8pt;width:134.35pt;height:31.3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" filled="f" strokecolor="red" strokeweight="4.5pt"/>
            </w:pict>
          </mc:Fallback>
        </mc:AlternateContent>
      </w:r>
      <w:r>
        <w:rPr>
          <w:noProof/>
        </w:rPr>
        <mc:AlternateContent>
          <mc:Choice Requires="wps">
            <w:drawing>
              <wp:anchor distT="0" distB="0" distL="114300" distR="114300" simplePos="0" relativeHeight="251779072" behindDoc="0" locked="0" layoutInCell="1" allowOverlap="1" wp14:anchorId="0CE06983" wp14:editId="30D1F1FB">
                <wp:simplePos x="0" y="0"/>
                <wp:positionH relativeFrom="column">
                  <wp:posOffset>5071773</wp:posOffset>
                </wp:positionH>
                <wp:positionV relativeFrom="paragraph">
                  <wp:posOffset>2232660</wp:posOffset>
                </wp:positionV>
                <wp:extent cx="1410362" cy="437604"/>
                <wp:effectExtent l="19050" t="19050" r="37465" b="38735"/>
                <wp:wrapNone/>
                <wp:docPr id="31" name="Rechteck 31"/>
                <wp:cNvGraphicFramePr/>
                <a:graphic xmlns:a="http://schemas.openxmlformats.org/drawingml/2006/main">
                  <a:graphicData uri="http://schemas.microsoft.com/office/word/2010/wordprocessingShape">
                    <wps:wsp>
                      <wps:cNvSpPr/>
                      <wps:spPr>
                        <a:xfrm>
                          <a:off x="0" y="0"/>
                          <a:ext cx="1410362" cy="437604"/>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342A49" id="Rechteck 31" o:spid="_x0000_s1026" style="position:absolute;margin-left:399.35pt;margin-top:175.8pt;width:111.05pt;height:34.4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" filled="f" strokecolor="red" strokeweight="4.5pt"/>
            </w:pict>
          </mc:Fallback>
        </mc:AlternateContent>
      </w:r>
      <w:r>
        <w:rPr>
          <w:noProof/>
        </w:rPr>
        <mc:AlternateContent>
          <mc:Choice Requires="wps">
            <w:drawing>
              <wp:anchor distT="0" distB="0" distL="114300" distR="114300" simplePos="0" relativeHeight="251777024" behindDoc="0" locked="0" layoutInCell="1" allowOverlap="1" wp14:anchorId="744C3A06" wp14:editId="10B99D53">
                <wp:simplePos x="0" y="0"/>
                <wp:positionH relativeFrom="column">
                  <wp:posOffset>577850</wp:posOffset>
                </wp:positionH>
                <wp:positionV relativeFrom="paragraph">
                  <wp:posOffset>2560391</wp:posOffset>
                </wp:positionV>
                <wp:extent cx="1706538" cy="361656"/>
                <wp:effectExtent l="19050" t="19050" r="46355" b="38735"/>
                <wp:wrapNone/>
                <wp:docPr id="30" name="Rechteck 30"/>
                <wp:cNvGraphicFramePr/>
                <a:graphic xmlns:a="http://schemas.openxmlformats.org/drawingml/2006/main">
                  <a:graphicData uri="http://schemas.microsoft.com/office/word/2010/wordprocessingShape">
                    <wps:wsp>
                      <wps:cNvSpPr/>
                      <wps:spPr>
                        <a:xfrm>
                          <a:off x="0" y="0"/>
                          <a:ext cx="1706538" cy="36165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95ADA" id="Rechteck 30" o:spid="_x0000_s1026" style="position:absolute;margin-left:45.5pt;margin-top:201.6pt;width:134.35pt;height:28.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" filled="f" strokecolor="red" strokeweight="4.5pt"/>
            </w:pict>
          </mc:Fallback>
        </mc:AlternateContent>
      </w:r>
      <w:r>
        <w:rPr>
          <w:noProof/>
        </w:rPr>
        <w:drawing>
          <wp:inline distT="0" distB="0" distL="0" distR="0" wp14:anchorId="6F1D5799" wp14:editId="57C3BEEB">
            <wp:extent cx="2355537" cy="3240000"/>
            <wp:effectExtent l="0" t="0" r="6985"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r="60364"/>
                    <a:stretch/>
                  </pic:blipFill>
                  <pic:spPr bwMode="auto">
                    <a:xfrm>
                      <a:off x="0" y="0"/>
                      <a:ext cx="2355537" cy="3240000"/>
                    </a:xfrm>
                    <a:prstGeom prst="rect">
                      <a:avLst/>
                    </a:prstGeom>
                    <a:noFill/>
                    <a:ln>
                      <a:noFill/>
                    </a:ln>
                    <a:extLst>
                      <a:ext uri="{53640926-AAD7-44D8-BBD7-CCE9431645EC}">
                        <a14:shadowObscured xmlns:a14="http://schemas.microsoft.com/office/drawing/2010/main"/>
                      </a:ext>
                    </a:extLst>
                  </pic:spPr>
                </pic:pic>
              </a:graphicData>
            </a:graphic>
          </wp:inline>
        </w:drawing>
      </w:r>
      <w:r>
        <w:tab/>
      </w:r>
      <w:r>
        <w:rPr>
          <w:noProof/>
        </w:rPr>
        <w:drawing>
          <wp:inline distT="0" distB="0" distL="0" distR="0" wp14:anchorId="0AF034C3" wp14:editId="08568A93">
            <wp:extent cx="3582938" cy="324000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a:extLst>
                        <a:ext uri="{28A0092B-C50C-407E-A947-70E740481C1C}">
                          <a14:useLocalDpi xmlns:a14="http://schemas.microsoft.com/office/drawing/2010/main" val="0"/>
                        </a:ext>
                      </a:extLst>
                    </a:blip>
                    <a:srcRect r="39576"/>
                    <a:stretch/>
                  </pic:blipFill>
                  <pic:spPr bwMode="auto">
                    <a:xfrm>
                      <a:off x="0" y="0"/>
                      <a:ext cx="3582938"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244D1E9C" w:rsidR="00125C3E" w:rsidRDefault="00125C3E" w:rsidP="000C4F7A">
      <w:pPr>
        <w:jc w:val="both"/>
      </w:pPr>
      <w:r>
        <w:t>Wenn Sie die heruntergeladene Datei nicht sehen, öffnen Sie den „Downloads“ Ordner.</w:t>
      </w:r>
    </w:p>
    <w:p w14:paraId="63B8017D" w14:textId="187A67D0" w:rsidR="00125C3E" w:rsidRDefault="00125C3E" w:rsidP="000C4F7A">
      <w:pPr>
        <w:jc w:val="both"/>
      </w:pPr>
      <w:r>
        <w:rPr>
          <w:noProof/>
        </w:rPr>
        <w:drawing>
          <wp:inline distT="0" distB="0" distL="0" distR="0" wp14:anchorId="024BA36F" wp14:editId="42DC2344">
            <wp:extent cx="6645910" cy="2266950"/>
            <wp:effectExtent l="0" t="0" r="254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9358"/>
                    <a:stretch/>
                  </pic:blipFill>
                  <pic:spPr bwMode="auto">
                    <a:xfrm>
                      <a:off x="0" y="0"/>
                      <a:ext cx="6645910" cy="2266950"/>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77777777" w:rsidR="00606703" w:rsidRDefault="0099409D" w:rsidP="000C4F7A">
      <w:pPr>
        <w:jc w:val="both"/>
      </w:pPr>
      <w:r>
        <w:t>Dort befindet sich nun eine Datei mit dem Dateinamen „Teams_windows_x64.exe“. Diese öffnen Sie durch einen Doppelklick und durchlaufen den Installationsprozess.</w:t>
      </w:r>
      <w:r w:rsidR="00606703">
        <w:t xml:space="preserve"> </w:t>
      </w:r>
    </w:p>
    <w:p w14:paraId="2A266059" w14:textId="77777777" w:rsidR="00606703" w:rsidRDefault="00606703">
      <w:r>
        <w:br w:type="page"/>
      </w:r>
    </w:p>
    <w:p w14:paraId="2AED677D" w14:textId="7C6E2FA2" w:rsidR="0099409D" w:rsidRDefault="00606703" w:rsidP="000C4F7A">
      <w:pPr>
        <w:jc w:val="both"/>
        <w:rPr>
          <w:rFonts w:eastAsiaTheme="minorEastAsia"/>
        </w:rPr>
      </w:pPr>
      <w:r>
        <w:lastRenderedPageBreak/>
        <w:t xml:space="preserve">Am Ende der Installation sollte sich die App automatisch öffnen. Sollte dies nicht der Fall sein, starten Sie die App über den Start </w:t>
      </w:r>
      <m:oMath>
        <m:r>
          <w:rPr>
            <w:rFonts w:ascii="Cambria Math" w:hAnsi="Cambria Math"/>
          </w:rPr>
          <m:t>→</m:t>
        </m:r>
      </m:oMath>
      <w:r>
        <w:rPr>
          <w:rFonts w:eastAsiaTheme="minorEastAsia"/>
        </w:rPr>
        <w:t xml:space="preserve"> Microsoft Teams.</w:t>
      </w:r>
    </w:p>
    <w:p w14:paraId="3FFBBA76" w14:textId="40B27154" w:rsidR="00606703" w:rsidRDefault="00606703" w:rsidP="0048286D">
      <w:pPr>
        <w:jc w:val="center"/>
      </w:pPr>
      <w:r>
        <w:rPr>
          <w:rFonts w:eastAsiaTheme="minorEastAsia"/>
          <w:noProof/>
        </w:rPr>
        <w:drawing>
          <wp:inline distT="0" distB="0" distL="0" distR="0" wp14:anchorId="697D15AB" wp14:editId="5C263FC1">
            <wp:extent cx="2324664" cy="324000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24664" cy="3240000"/>
                    </a:xfrm>
                    <a:prstGeom prst="rect">
                      <a:avLst/>
                    </a:prstGeom>
                    <a:noFill/>
                    <a:ln>
                      <a:noFill/>
                    </a:ln>
                  </pic:spPr>
                </pic:pic>
              </a:graphicData>
            </a:graphic>
          </wp:inline>
        </w:drawing>
      </w:r>
    </w:p>
    <w:p w14:paraId="495B5374" w14:textId="7684FDE5" w:rsidR="0011774B" w:rsidRDefault="00606703" w:rsidP="000C4F7A">
      <w:pPr>
        <w:jc w:val="both"/>
      </w:pPr>
      <w:r>
        <w:t>Es erscheint ein Anmelde-Fenster, dass Sie mit „Weiter“ bestätigen.</w:t>
      </w:r>
      <w:r w:rsidR="0011774B">
        <w:t xml:space="preserve"> Jetzt müssen Sie Ihren Login-Name eingeben. Unsere Testperson heißt Max Musterman. Der Login-Name setzt sich aus dem Nachnamen und den ersten beiden Buchstaben des Vornamens zusammen. Dahiner musst @scg.berlin gesetzt werden. Der volle Login-Name lautet also </w:t>
      </w:r>
      <w:r w:rsidR="0011774B" w:rsidRPr="00284695">
        <w:rPr>
          <w:i/>
          <w:iCs/>
        </w:rPr>
        <w:t>mustermanma@scg.berlin</w:t>
      </w:r>
      <w:r w:rsidR="0011774B">
        <w:t xml:space="preserve"> .</w:t>
      </w:r>
    </w:p>
    <w:p w14:paraId="070C459A" w14:textId="4F98A4B7" w:rsidR="00606703" w:rsidRDefault="00AD4FD9" w:rsidP="000C4F7A">
      <w:pPr>
        <w:jc w:val="both"/>
      </w:pPr>
      <w:r>
        <w:rPr>
          <w:noProof/>
        </w:rPr>
        <mc:AlternateContent>
          <mc:Choice Requires="wps">
            <w:drawing>
              <wp:anchor distT="0" distB="0" distL="114300" distR="114300" simplePos="0" relativeHeight="251783168" behindDoc="0" locked="0" layoutInCell="1" allowOverlap="1" wp14:anchorId="3FE68ED2" wp14:editId="51062701">
                <wp:simplePos x="0" y="0"/>
                <wp:positionH relativeFrom="column">
                  <wp:posOffset>3928110</wp:posOffset>
                </wp:positionH>
                <wp:positionV relativeFrom="paragraph">
                  <wp:posOffset>1602105</wp:posOffset>
                </wp:positionV>
                <wp:extent cx="2064385" cy="704215"/>
                <wp:effectExtent l="19050" t="19050" r="31115" b="38735"/>
                <wp:wrapNone/>
                <wp:docPr id="36" name="Rechteck 36"/>
                <wp:cNvGraphicFramePr/>
                <a:graphic xmlns:a="http://schemas.openxmlformats.org/drawingml/2006/main">
                  <a:graphicData uri="http://schemas.microsoft.com/office/word/2010/wordprocessingShape">
                    <wps:wsp>
                      <wps:cNvSpPr/>
                      <wps:spPr>
                        <a:xfrm>
                          <a:off x="0" y="0"/>
                          <a:ext cx="2064385" cy="7042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B3192" id="Rechteck 36" o:spid="_x0000_s1026" style="position:absolute;margin-left:309.3pt;margin-top:126.15pt;width:162.55pt;height:55.4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" filled="f" strokecolor="red" strokeweight="4.5pt"/>
            </w:pict>
          </mc:Fallback>
        </mc:AlternateContent>
      </w:r>
      <w:r>
        <w:rPr>
          <w:noProof/>
        </w:rPr>
        <mc:AlternateContent>
          <mc:Choice Requires="wps">
            <w:drawing>
              <wp:anchor distT="0" distB="0" distL="114300" distR="114300" simplePos="0" relativeHeight="251785216" behindDoc="0" locked="0" layoutInCell="1" allowOverlap="1" wp14:anchorId="68B9162C" wp14:editId="111A1DC3">
                <wp:simplePos x="0" y="0"/>
                <wp:positionH relativeFrom="column">
                  <wp:posOffset>544830</wp:posOffset>
                </wp:positionH>
                <wp:positionV relativeFrom="paragraph">
                  <wp:posOffset>2119630</wp:posOffset>
                </wp:positionV>
                <wp:extent cx="2064385" cy="437515"/>
                <wp:effectExtent l="19050" t="19050" r="31115" b="38735"/>
                <wp:wrapNone/>
                <wp:docPr id="38" name="Rechteck 38"/>
                <wp:cNvGraphicFramePr/>
                <a:graphic xmlns:a="http://schemas.openxmlformats.org/drawingml/2006/main">
                  <a:graphicData uri="http://schemas.microsoft.com/office/word/2010/wordprocessingShape">
                    <wps:wsp>
                      <wps:cNvSpPr/>
                      <wps:spPr>
                        <a:xfrm>
                          <a:off x="0" y="0"/>
                          <a:ext cx="2064385" cy="4375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94799" id="Rechteck 38" o:spid="_x0000_s1026" style="position:absolute;margin-left:42.9pt;margin-top:166.9pt;width:162.55pt;height:34.4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" filled="f" strokecolor="red" strokeweight="4.5pt"/>
            </w:pict>
          </mc:Fallback>
        </mc:AlternateContent>
      </w:r>
      <w:r w:rsidR="00606703">
        <w:rPr>
          <w:noProof/>
        </w:rPr>
        <w:drawing>
          <wp:inline distT="0" distB="0" distL="0" distR="0" wp14:anchorId="6F2D5C4F" wp14:editId="70C52906">
            <wp:extent cx="3240000" cy="2290960"/>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40000" cy="2290960"/>
                    </a:xfrm>
                    <a:prstGeom prst="rect">
                      <a:avLst/>
                    </a:prstGeom>
                    <a:noFill/>
                    <a:ln>
                      <a:noFill/>
                    </a:ln>
                  </pic:spPr>
                </pic:pic>
              </a:graphicData>
            </a:graphic>
          </wp:inline>
        </w:drawing>
      </w:r>
      <w:r w:rsidR="00606703">
        <w:t xml:space="preserve">       </w:t>
      </w:r>
      <w:r w:rsidR="00606703">
        <w:rPr>
          <w:noProof/>
        </w:rPr>
        <w:drawing>
          <wp:inline distT="0" distB="0" distL="0" distR="0" wp14:anchorId="5039E86B" wp14:editId="229E1956">
            <wp:extent cx="3240000" cy="2551181"/>
            <wp:effectExtent l="0" t="0" r="0" b="1905"/>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40000" cy="2551181"/>
                    </a:xfrm>
                    <a:prstGeom prst="rect">
                      <a:avLst/>
                    </a:prstGeom>
                    <a:noFill/>
                    <a:ln>
                      <a:noFill/>
                    </a:ln>
                  </pic:spPr>
                </pic:pic>
              </a:graphicData>
            </a:graphic>
          </wp:inline>
        </w:drawing>
      </w:r>
    </w:p>
    <w:p w14:paraId="0E949641" w14:textId="6465D026" w:rsidR="00353A52" w:rsidRDefault="00353A52">
      <w:r>
        <w:br w:type="page"/>
      </w:r>
    </w:p>
    <w:p w14:paraId="57848A18" w14:textId="63177B57" w:rsidR="00353A52" w:rsidRDefault="003035E5" w:rsidP="000C4F7A">
      <w:pPr>
        <w:jc w:val="both"/>
      </w:pPr>
      <w:r>
        <w:lastRenderedPageBreak/>
        <w:t>Im darauffolgenden Fenster geben Sie Ihr Passwort ein, dass sie aus von den Rechnern im Computerraum kennen. Weil das Passwort für die Rechner im Computerraum zu kurz war, setzen Sie bitte scg! an ihr Passwort ran.</w:t>
      </w:r>
      <w:r w:rsidR="00284695">
        <w:t xml:space="preserve"> Max Musterman hat das Passwort </w:t>
      </w:r>
      <w:r w:rsidR="00284695" w:rsidRPr="00284695">
        <w:rPr>
          <w:i/>
          <w:iCs/>
        </w:rPr>
        <w:t>abcd1</w:t>
      </w:r>
      <w:r w:rsidR="00284695">
        <w:t xml:space="preserve"> und muss nun bei Microsoft Teams als Passwort </w:t>
      </w:r>
      <w:r w:rsidR="00284695" w:rsidRPr="00284695">
        <w:rPr>
          <w:i/>
          <w:iCs/>
        </w:rPr>
        <w:t>abcd1scg!</w:t>
      </w:r>
      <w:r w:rsidR="00284695">
        <w:t xml:space="preserve"> eingeben.</w:t>
      </w:r>
      <w:r w:rsidR="00380F2A">
        <w:t xml:space="preserve"> Wenn Sie Ihren Login-Namen oder Ihr Passwort vergessen haben, wenden Sie sich bitte per E-Mail an Ihren Klassenlehrer. SchülerInnen aus der Oberstufe dürfen sich per E-Mail unter Angabe des vollen Namens, des Tutors und des Geburtsdatums an </w:t>
      </w:r>
      <w:hyperlink r:id="rId13" w:history="1">
        <w:r w:rsidR="00380F2A" w:rsidRPr="00E40E58">
          <w:rPr>
            <w:rStyle w:val="Hyperlink"/>
          </w:rPr>
          <w:t>nachfrage@scgberlin.de</w:t>
        </w:r>
      </w:hyperlink>
      <w:r w:rsidR="00380F2A">
        <w:t xml:space="preserve"> wenden. Anfragen mit unvollständigen Angaben bleiben unbeantwortet.</w:t>
      </w:r>
    </w:p>
    <w:p w14:paraId="6969F311" w14:textId="66AF167C" w:rsidR="00353A52" w:rsidRDefault="001D7A78" w:rsidP="00C531C7">
      <w:pPr>
        <w:jc w:val="center"/>
      </w:pPr>
      <w:r>
        <w:rPr>
          <w:noProof/>
        </w:rPr>
        <mc:AlternateContent>
          <mc:Choice Requires="wps">
            <w:drawing>
              <wp:anchor distT="0" distB="0" distL="114300" distR="114300" simplePos="0" relativeHeight="251789312" behindDoc="0" locked="0" layoutInCell="1" allowOverlap="1" wp14:anchorId="055D8DC3" wp14:editId="71BFF74A">
                <wp:simplePos x="0" y="0"/>
                <wp:positionH relativeFrom="column">
                  <wp:posOffset>3595370</wp:posOffset>
                </wp:positionH>
                <wp:positionV relativeFrom="paragraph">
                  <wp:posOffset>1299845</wp:posOffset>
                </wp:positionV>
                <wp:extent cx="795911" cy="298829"/>
                <wp:effectExtent l="19050" t="19050" r="42545" b="44450"/>
                <wp:wrapNone/>
                <wp:docPr id="41" name="Rechteck 41"/>
                <wp:cNvGraphicFramePr/>
                <a:graphic xmlns:a="http://schemas.openxmlformats.org/drawingml/2006/main">
                  <a:graphicData uri="http://schemas.microsoft.com/office/word/2010/wordprocessingShape">
                    <wps:wsp>
                      <wps:cNvSpPr/>
                      <wps:spPr>
                        <a:xfrm>
                          <a:off x="0" y="0"/>
                          <a:ext cx="795911" cy="298829"/>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3A4E8" id="Rechteck 41" o:spid="_x0000_s1026" style="position:absolute;margin-left:283.1pt;margin-top:102.35pt;width:62.65pt;height:23.5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" filled="f" strokecolor="red" strokeweight="4.5pt"/>
            </w:pict>
          </mc:Fallback>
        </mc:AlternateContent>
      </w:r>
      <w:r>
        <w:rPr>
          <w:noProof/>
        </w:rPr>
        <mc:AlternateContent>
          <mc:Choice Requires="wps">
            <w:drawing>
              <wp:anchor distT="0" distB="0" distL="114300" distR="114300" simplePos="0" relativeHeight="251787264" behindDoc="0" locked="0" layoutInCell="1" allowOverlap="1" wp14:anchorId="5AA030C2" wp14:editId="3D03F59C">
                <wp:simplePos x="0" y="0"/>
                <wp:positionH relativeFrom="column">
                  <wp:posOffset>2266950</wp:posOffset>
                </wp:positionH>
                <wp:positionV relativeFrom="paragraph">
                  <wp:posOffset>584835</wp:posOffset>
                </wp:positionV>
                <wp:extent cx="2064385" cy="437515"/>
                <wp:effectExtent l="19050" t="19050" r="31115" b="38735"/>
                <wp:wrapNone/>
                <wp:docPr id="40" name="Rechteck 40"/>
                <wp:cNvGraphicFramePr/>
                <a:graphic xmlns:a="http://schemas.openxmlformats.org/drawingml/2006/main">
                  <a:graphicData uri="http://schemas.microsoft.com/office/word/2010/wordprocessingShape">
                    <wps:wsp>
                      <wps:cNvSpPr/>
                      <wps:spPr>
                        <a:xfrm>
                          <a:off x="0" y="0"/>
                          <a:ext cx="2064385" cy="4375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A98BF" id="Rechteck 40" o:spid="_x0000_s1026" style="position:absolute;margin-left:178.5pt;margin-top:46.05pt;width:162.55pt;height:34.4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" filled="f" strokecolor="red" strokeweight="4.5pt"/>
            </w:pict>
          </mc:Fallback>
        </mc:AlternateContent>
      </w:r>
      <w:r w:rsidR="00353A52">
        <w:rPr>
          <w:noProof/>
        </w:rPr>
        <w:drawing>
          <wp:inline distT="0" distB="0" distL="0" distR="0" wp14:anchorId="03BEF45A" wp14:editId="7F3EB8A1">
            <wp:extent cx="2243158" cy="2552400"/>
            <wp:effectExtent l="0" t="0" r="5080" b="635"/>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3158" cy="2552400"/>
                    </a:xfrm>
                    <a:prstGeom prst="rect">
                      <a:avLst/>
                    </a:prstGeom>
                    <a:noFill/>
                    <a:ln>
                      <a:noFill/>
                    </a:ln>
                  </pic:spPr>
                </pic:pic>
              </a:graphicData>
            </a:graphic>
          </wp:inline>
        </w:drawing>
      </w:r>
    </w:p>
    <w:p w14:paraId="1BA33F37" w14:textId="54696D01" w:rsidR="00FA0443" w:rsidRDefault="00380F2A" w:rsidP="000C4F7A">
      <w:pPr>
        <w:jc w:val="both"/>
      </w:pPr>
      <w:r>
        <w:t xml:space="preserve"> Nach der erfolgreichen Eingabe Ihrer Einwahldaten sind Sie angemeldet. </w:t>
      </w:r>
      <w:r w:rsidR="005249BE">
        <w:t xml:space="preserve">Sie können nun </w:t>
      </w:r>
      <w:r w:rsidR="004B413B">
        <w:t>oben rechts</w:t>
      </w:r>
      <w:r w:rsidR="005249BE">
        <w:t xml:space="preserve"> durch Ihre „Teams“, „Chats“, „Aufgaben“, etc. navigieren.</w:t>
      </w:r>
    </w:p>
    <w:p w14:paraId="2BBFAD0C" w14:textId="6B87AABC" w:rsidR="00913823" w:rsidRDefault="00CB3994" w:rsidP="000C4F7A">
      <w:pPr>
        <w:jc w:val="both"/>
      </w:pPr>
      <w:r>
        <w:rPr>
          <w:noProof/>
        </w:rPr>
        <mc:AlternateContent>
          <mc:Choice Requires="wps">
            <w:drawing>
              <wp:anchor distT="0" distB="0" distL="114300" distR="114300" simplePos="0" relativeHeight="251791360" behindDoc="0" locked="0" layoutInCell="1" allowOverlap="1" wp14:anchorId="69160AC2" wp14:editId="0AEA8E95">
                <wp:simplePos x="0" y="0"/>
                <wp:positionH relativeFrom="column">
                  <wp:posOffset>25400</wp:posOffset>
                </wp:positionH>
                <wp:positionV relativeFrom="paragraph">
                  <wp:posOffset>273685</wp:posOffset>
                </wp:positionV>
                <wp:extent cx="370345" cy="2942090"/>
                <wp:effectExtent l="19050" t="19050" r="29845" b="29845"/>
                <wp:wrapNone/>
                <wp:docPr id="44" name="Rechteck 44"/>
                <wp:cNvGraphicFramePr/>
                <a:graphic xmlns:a="http://schemas.openxmlformats.org/drawingml/2006/main">
                  <a:graphicData uri="http://schemas.microsoft.com/office/word/2010/wordprocessingShape">
                    <wps:wsp>
                      <wps:cNvSpPr/>
                      <wps:spPr>
                        <a:xfrm>
                          <a:off x="0" y="0"/>
                          <a:ext cx="370345" cy="294209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B0937" id="Rechteck 44" o:spid="_x0000_s1026" style="position:absolute;margin-left:2pt;margin-top:21.55pt;width:29.15pt;height:231.6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" filled="f" strokecolor="red" strokeweight="4.5pt"/>
            </w:pict>
          </mc:Fallback>
        </mc:AlternateContent>
      </w:r>
      <w:r w:rsidR="00913823">
        <w:rPr>
          <w:noProof/>
        </w:rPr>
        <w:drawing>
          <wp:inline distT="0" distB="0" distL="0" distR="0" wp14:anchorId="30113205" wp14:editId="18271D0B">
            <wp:extent cx="6638400" cy="5422103"/>
            <wp:effectExtent l="0" t="0" r="0" b="762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33075"/>
                    <a:stretch/>
                  </pic:blipFill>
                  <pic:spPr bwMode="auto">
                    <a:xfrm>
                      <a:off x="0" y="0"/>
                      <a:ext cx="6638400" cy="5422103"/>
                    </a:xfrm>
                    <a:prstGeom prst="rect">
                      <a:avLst/>
                    </a:prstGeom>
                    <a:noFill/>
                    <a:ln>
                      <a:noFill/>
                    </a:ln>
                    <a:extLst>
                      <a:ext uri="{53640926-AAD7-44D8-BBD7-CCE9431645EC}">
                        <a14:shadowObscured xmlns:a14="http://schemas.microsoft.com/office/drawing/2010/main"/>
                      </a:ext>
                    </a:extLst>
                  </pic:spPr>
                </pic:pic>
              </a:graphicData>
            </a:graphic>
          </wp:inline>
        </w:drawing>
      </w:r>
    </w:p>
    <w:sectPr w:rsidR="0091382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gUAo8O1RS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E648D"/>
    <w:rsid w:val="00103DE2"/>
    <w:rsid w:val="00114B2E"/>
    <w:rsid w:val="0011707C"/>
    <w:rsid w:val="0011774B"/>
    <w:rsid w:val="00120D93"/>
    <w:rsid w:val="00125C3E"/>
    <w:rsid w:val="00172D48"/>
    <w:rsid w:val="00181CD9"/>
    <w:rsid w:val="0018687A"/>
    <w:rsid w:val="00194C16"/>
    <w:rsid w:val="001C0B78"/>
    <w:rsid w:val="001D0689"/>
    <w:rsid w:val="001D7A78"/>
    <w:rsid w:val="00242536"/>
    <w:rsid w:val="00252822"/>
    <w:rsid w:val="00282B18"/>
    <w:rsid w:val="00284695"/>
    <w:rsid w:val="002D36A0"/>
    <w:rsid w:val="002F6367"/>
    <w:rsid w:val="003035E5"/>
    <w:rsid w:val="003128B4"/>
    <w:rsid w:val="00325E66"/>
    <w:rsid w:val="00353A52"/>
    <w:rsid w:val="0035558E"/>
    <w:rsid w:val="00380F2A"/>
    <w:rsid w:val="003C5B5D"/>
    <w:rsid w:val="003C76D6"/>
    <w:rsid w:val="003E14BD"/>
    <w:rsid w:val="003F55F4"/>
    <w:rsid w:val="004079C6"/>
    <w:rsid w:val="00415F82"/>
    <w:rsid w:val="00432DD7"/>
    <w:rsid w:val="004513DB"/>
    <w:rsid w:val="004533DF"/>
    <w:rsid w:val="0048286D"/>
    <w:rsid w:val="004A1B85"/>
    <w:rsid w:val="004B413B"/>
    <w:rsid w:val="004D2190"/>
    <w:rsid w:val="004E2355"/>
    <w:rsid w:val="004E3863"/>
    <w:rsid w:val="004F58D6"/>
    <w:rsid w:val="00505DE1"/>
    <w:rsid w:val="005236CB"/>
    <w:rsid w:val="005249BE"/>
    <w:rsid w:val="0052612E"/>
    <w:rsid w:val="005460E9"/>
    <w:rsid w:val="00547BE8"/>
    <w:rsid w:val="00550B75"/>
    <w:rsid w:val="0055175C"/>
    <w:rsid w:val="00584BC5"/>
    <w:rsid w:val="00586610"/>
    <w:rsid w:val="00597E39"/>
    <w:rsid w:val="005B7C9F"/>
    <w:rsid w:val="005C03B4"/>
    <w:rsid w:val="005E5CDD"/>
    <w:rsid w:val="005F0131"/>
    <w:rsid w:val="006000E5"/>
    <w:rsid w:val="00606703"/>
    <w:rsid w:val="006336CA"/>
    <w:rsid w:val="00640DEA"/>
    <w:rsid w:val="00660363"/>
    <w:rsid w:val="006661CB"/>
    <w:rsid w:val="00672ED3"/>
    <w:rsid w:val="006C3587"/>
    <w:rsid w:val="006D0724"/>
    <w:rsid w:val="006D7EEE"/>
    <w:rsid w:val="00715EA3"/>
    <w:rsid w:val="007531A3"/>
    <w:rsid w:val="007677DC"/>
    <w:rsid w:val="00782223"/>
    <w:rsid w:val="00786FB8"/>
    <w:rsid w:val="00787810"/>
    <w:rsid w:val="007968D1"/>
    <w:rsid w:val="007D08E2"/>
    <w:rsid w:val="007D216C"/>
    <w:rsid w:val="007F3A1D"/>
    <w:rsid w:val="007F3B49"/>
    <w:rsid w:val="008433C9"/>
    <w:rsid w:val="00845BFB"/>
    <w:rsid w:val="008522ED"/>
    <w:rsid w:val="00871119"/>
    <w:rsid w:val="00877674"/>
    <w:rsid w:val="008D0D89"/>
    <w:rsid w:val="008D39A1"/>
    <w:rsid w:val="008F2D99"/>
    <w:rsid w:val="00913823"/>
    <w:rsid w:val="0092393F"/>
    <w:rsid w:val="00933789"/>
    <w:rsid w:val="00946952"/>
    <w:rsid w:val="00956E1A"/>
    <w:rsid w:val="0099409D"/>
    <w:rsid w:val="00A127A3"/>
    <w:rsid w:val="00A2313C"/>
    <w:rsid w:val="00A60EBA"/>
    <w:rsid w:val="00A74E7D"/>
    <w:rsid w:val="00AB7307"/>
    <w:rsid w:val="00AC2BC5"/>
    <w:rsid w:val="00AD4FD9"/>
    <w:rsid w:val="00AD7DBA"/>
    <w:rsid w:val="00AE0182"/>
    <w:rsid w:val="00AE5195"/>
    <w:rsid w:val="00AF1925"/>
    <w:rsid w:val="00B11BF0"/>
    <w:rsid w:val="00B30281"/>
    <w:rsid w:val="00B55FD2"/>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366D"/>
    <w:rsid w:val="00D7306B"/>
    <w:rsid w:val="00D85BAE"/>
    <w:rsid w:val="00DB2104"/>
    <w:rsid w:val="00DD0EFA"/>
    <w:rsid w:val="00E204A2"/>
    <w:rsid w:val="00E23954"/>
    <w:rsid w:val="00E36382"/>
    <w:rsid w:val="00E603BD"/>
    <w:rsid w:val="00E70786"/>
    <w:rsid w:val="00EA119A"/>
    <w:rsid w:val="00EA5CB0"/>
    <w:rsid w:val="00ED629F"/>
    <w:rsid w:val="00EF129B"/>
    <w:rsid w:val="00F13C9D"/>
    <w:rsid w:val="00F17BB9"/>
    <w:rsid w:val="00F36459"/>
    <w:rsid w:val="00F57D2C"/>
    <w:rsid w:val="00F8347C"/>
    <w:rsid w:val="00FA0443"/>
    <w:rsid w:val="00FC5D9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ilto:nachfrage@scgberlin.de"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microsoft.com/de-de/microsoft-365/microsoft-teams/download-app" TargetMode="External"/><Relationship Id="rId15" Type="http://schemas.openxmlformats.org/officeDocument/2006/relationships/image" Target="media/image9.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B864D-01AE-42B6-8AC7-F936E2439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07</Words>
  <Characters>1939</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2</cp:revision>
  <cp:lastPrinted>2020-05-09T07:22:00Z</cp:lastPrinted>
  <dcterms:created xsi:type="dcterms:W3CDTF">2020-05-09T08:38:00Z</dcterms:created>
  <dcterms:modified xsi:type="dcterms:W3CDTF">2020-05-09T08:38:00Z</dcterms:modified>
</cp:coreProperties>
</file>